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5bee843d56f20c70fafb3367e1ad4dbd2ac06"/>
      <w:r>
        <w:rPr>
          <w:b/>
        </w:rPr>
        <w:t xml:space="preserve">ПРОТОКОЛ ЕЛЕКТРОННОГО АУКЦІОНУ № SUE001-UA-20220112-049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049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Дерчун Володимир Михайлович, ІПН/РНОКПП (ФОП): 22694205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ізична особа-підприємець Ломакіна Олена Анатоліївна, ІПН/РНОКПП (ФОП): 2780109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0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50:05Z</dcterms:created>
  <dcterms:modified xsi:type="dcterms:W3CDTF">2024-05-04T13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